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E2CC1" w14:textId="477FE6E2" w:rsidR="00D4621D" w:rsidRDefault="00D4621D"/>
    <w:p w14:paraId="10C93DA0" w14:textId="436F8AB8" w:rsidR="00D4621D" w:rsidRDefault="00D4621D">
      <w:r>
        <w:t xml:space="preserve">This is </w:t>
      </w:r>
      <w:r w:rsidR="00511261">
        <w:t>regarding</w:t>
      </w:r>
      <w:r>
        <w:t xml:space="preserve"> a job posting for </w:t>
      </w:r>
      <w:r w:rsidR="00511261">
        <w:t xml:space="preserve">Data Science Intern </w:t>
      </w:r>
      <w:r>
        <w:t xml:space="preserve">at your organization. I am confident that my educational background and previous work experience make me a good fit for the position and enable me to be </w:t>
      </w:r>
      <w:r w:rsidR="00511261">
        <w:t>an asset</w:t>
      </w:r>
      <w:r>
        <w:t xml:space="preserve"> for your team.</w:t>
      </w:r>
    </w:p>
    <w:p w14:paraId="0C45CFFF" w14:textId="446CF2C9" w:rsidR="00D4621D" w:rsidRDefault="00D4621D">
      <w:pPr>
        <w:rPr>
          <w:rFonts w:ascii="Calibri" w:hAnsi="Calibri" w:cs="Calibri"/>
          <w:color w:val="000000"/>
        </w:rPr>
      </w:pPr>
      <w:r>
        <w:t xml:space="preserve">I am currently pursuing a Master's in Business Analytics and will be graduating from Kent state university in August 2020. Here I have managed to acquire skills involving data analysis, </w:t>
      </w:r>
      <w:r w:rsidRPr="00F23865">
        <w:rPr>
          <w:rFonts w:ascii="Calibri" w:hAnsi="Calibri" w:cs="Calibri"/>
          <w:color w:val="000000"/>
        </w:rPr>
        <w:t>Data Interpretation, Data Visualization</w:t>
      </w:r>
      <w:r>
        <w:rPr>
          <w:rFonts w:ascii="Calibri" w:hAnsi="Calibri" w:cs="Calibri"/>
          <w:color w:val="000000"/>
        </w:rPr>
        <w:t xml:space="preserve"> </w:t>
      </w:r>
      <w:r w:rsidR="00511261">
        <w:rPr>
          <w:rFonts w:ascii="Calibri" w:hAnsi="Calibri" w:cs="Calibri"/>
          <w:color w:val="000000"/>
        </w:rPr>
        <w:t>and</w:t>
      </w:r>
      <w:r>
        <w:rPr>
          <w:rFonts w:ascii="Calibri" w:hAnsi="Calibri" w:cs="Calibri"/>
          <w:color w:val="000000"/>
        </w:rPr>
        <w:t xml:space="preserve"> building a machine learning technique for classification or predictive models. In addition, my previous work experience has equipped me with necessary technical skills like critical thinking </w:t>
      </w:r>
      <w:r w:rsidR="00511261">
        <w:rPr>
          <w:rFonts w:ascii="Calibri" w:hAnsi="Calibri" w:cs="Calibri"/>
          <w:color w:val="000000"/>
        </w:rPr>
        <w:t>analytical, problem</w:t>
      </w:r>
      <w:r>
        <w:rPr>
          <w:rFonts w:ascii="Calibri" w:hAnsi="Calibri" w:cs="Calibri"/>
          <w:color w:val="000000"/>
        </w:rPr>
        <w:t xml:space="preserve">-solving, multitasking and management skills which I hope to leverage in position </w:t>
      </w:r>
      <w:r w:rsidR="00511261">
        <w:rPr>
          <w:rFonts w:ascii="Calibri" w:hAnsi="Calibri" w:cs="Calibri"/>
          <w:color w:val="000000"/>
        </w:rPr>
        <w:t>Data Science Intern</w:t>
      </w:r>
      <w:r>
        <w:rPr>
          <w:rFonts w:ascii="Calibri" w:hAnsi="Calibri" w:cs="Calibri"/>
          <w:color w:val="000000"/>
        </w:rPr>
        <w:t xml:space="preserve"> for your organization.</w:t>
      </w:r>
    </w:p>
    <w:p w14:paraId="5421D80B" w14:textId="6D49071C" w:rsidR="00D4621D" w:rsidRDefault="000D085C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I would like to have an opportunity to further discuss my application in person.</w:t>
      </w:r>
    </w:p>
    <w:p w14:paraId="016218DB" w14:textId="0E142408" w:rsidR="000D085C" w:rsidRDefault="000D085C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hank you for your consideration and I look forward to hearing from you</w:t>
      </w:r>
    </w:p>
    <w:p w14:paraId="35B703F9" w14:textId="3EDC203B" w:rsidR="000D085C" w:rsidRDefault="000D085C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han</w:t>
      </w:r>
      <w:r w:rsidR="00683D1B">
        <w:rPr>
          <w:rFonts w:ascii="Calibri" w:hAnsi="Calibri" w:cs="Calibri"/>
          <w:color w:val="000000"/>
        </w:rPr>
        <w:t>k</w:t>
      </w:r>
      <w:r>
        <w:rPr>
          <w:rFonts w:ascii="Calibri" w:hAnsi="Calibri" w:cs="Calibri"/>
          <w:color w:val="000000"/>
        </w:rPr>
        <w:t xml:space="preserve"> you </w:t>
      </w:r>
    </w:p>
    <w:p w14:paraId="13C62F79" w14:textId="768D648C" w:rsidR="000D085C" w:rsidRDefault="00511261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Vijay Kumar Bollina</w:t>
      </w:r>
      <w:bookmarkStart w:id="0" w:name="_GoBack"/>
      <w:bookmarkEnd w:id="0"/>
    </w:p>
    <w:p w14:paraId="3F291EA7" w14:textId="77777777" w:rsidR="000D085C" w:rsidRDefault="000D085C">
      <w:pPr>
        <w:rPr>
          <w:rFonts w:ascii="Calibri" w:hAnsi="Calibri" w:cs="Calibri"/>
          <w:color w:val="000000"/>
        </w:rPr>
      </w:pPr>
    </w:p>
    <w:p w14:paraId="2E1CF494" w14:textId="77777777" w:rsidR="00D4621D" w:rsidRPr="00D120D9" w:rsidRDefault="00D4621D"/>
    <w:sectPr w:rsidR="00D4621D" w:rsidRPr="00D120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690594"/>
    <w:multiLevelType w:val="multilevel"/>
    <w:tmpl w:val="39387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C676707"/>
    <w:multiLevelType w:val="multilevel"/>
    <w:tmpl w:val="9E76B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3NzA1NzU0NrWwMDJV0lEKTi0uzszPAykwrgUAiKTkfiwAAAA="/>
  </w:docVars>
  <w:rsids>
    <w:rsidRoot w:val="000854DE"/>
    <w:rsid w:val="00056E2E"/>
    <w:rsid w:val="000854DE"/>
    <w:rsid w:val="000D085C"/>
    <w:rsid w:val="00107269"/>
    <w:rsid w:val="00511261"/>
    <w:rsid w:val="00683D1B"/>
    <w:rsid w:val="0087479F"/>
    <w:rsid w:val="00AC423B"/>
    <w:rsid w:val="00D120D9"/>
    <w:rsid w:val="00D46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9CA9F"/>
  <w15:chartTrackingRefBased/>
  <w15:docId w15:val="{7F5A7BE8-CA57-45EE-A2AE-A7C5C3E92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1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2A683D-D58F-4244-98EF-F3364A2CB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7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tta, Aditya</dc:creator>
  <cp:keywords/>
  <dc:description/>
  <cp:lastModifiedBy>Bollina, Vijay</cp:lastModifiedBy>
  <cp:revision>4</cp:revision>
  <dcterms:created xsi:type="dcterms:W3CDTF">2020-02-10T05:41:00Z</dcterms:created>
  <dcterms:modified xsi:type="dcterms:W3CDTF">2020-02-12T04:35:00Z</dcterms:modified>
</cp:coreProperties>
</file>